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ideograp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Videographer Internship Position | Toronto, Canad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 | [Your Phone Number] | [LinkedIn/Portfolio URL]</w:t>
      </w:r>
    </w:p>
    <w:p>
      <w:pPr>
        <w:pStyle w:val="BodyText"/>
      </w:pPr>
      <w:r>
        <w:t xml:space="preserve">Dear Hiring Manager,</w:t>
      </w:r>
    </w:p>
    <w:p>
      <w:pPr>
        <w:pStyle w:val="BodyText"/>
      </w:pPr>
      <w:r>
        <w:t xml:space="preserve">I am writing with profound enthusiasm to submit my Internship Application Letter for the Videographer Intern position at [Company Name], a company I have long admired for its innovative storytelling and contributions to Toronto’s dynamic media landscape. As a recent graduate from [Your University/College] with specialized training in digital media production, I am eager to launch my career within Canada Toronto’s thriving creative ecosystem. This opportunity represents the perfect convergence of my academic foundation, technical skills, and passion for visual narrative – precisely why I am submitting this Internship Application Letter as a testament to my commitment to becoming an exceptional Videographer in Canada Toronto.</w:t>
      </w:r>
    </w:p>
    <w:p>
      <w:pPr>
        <w:pStyle w:val="BodyText"/>
      </w:pPr>
      <w:r>
        <w:t xml:space="preserve">My journey toward videography began during high school when I founded [Your School/Club Name]’s video production team, where I directed 30+ student projects ranging from documentary shorts to promotional content. At [University/College], I immersed myself in courses such as Advanced Cinematography, Non-Linear Editing (Adobe Premiere Pro &amp; DaVinci Resolve), and Sound Design for Visual Media. My capstone project, *‘Toronto Through New Eyes’* – a 20-minute documentary capturing cultural diversity across Toronto neighborhoods – earned departmental recognition and solidified my belief that visual storytelling can bridge communities. This project required location scouting across [Specific Neighbourhoods in Toronto], technical coordination with local artists, and editing under tight deadlines – experiences directly transferable to the fast-paced environment of Canada Toronto’s media industry.</w:t>
      </w:r>
    </w:p>
    <w:p>
      <w:pPr>
        <w:pStyle w:val="BodyText"/>
      </w:pPr>
      <w:r>
        <w:t xml:space="preserve">What excites me most about this Videographer internship is the chance to learn from professionals who understand that exceptional video work in Canada Toronto isn’t just about technical execution. It’s about capturing authenticity – the heartbeat of a city where over 200 languages are spoken and cultures intertwine daily. I’ve spent months studying [Company Name]’s recent campaigns, particularly your *‘Urban Pulse’* series for [Client/Project], and was deeply impressed by how you transformed Toronto’s street art scene into compelling visual poetry. My own portfolio demonstrates this same ethos: I recently created a mini-doc for the St. Lawrence Market community project, where I used drone footage to showcase seasonal markets against the CN Tower skyline – blending technical precision with cultural observation.</w:t>
      </w:r>
    </w:p>
    <w:p>
      <w:pPr>
        <w:pStyle w:val="BodyText"/>
      </w:pPr>
      <w:r>
        <w:t xml:space="preserve">Beyond technical skills, I thrive in collaborative environments that mirror Toronto’s creative spirit. As a volunteer videographer for [Local Non-Profit/Organization], I worked alongside multicultural teams to document community events like the Caribana Parade and Taste of Danforth festival. These experiences taught me to navigate logistical challenges (weather delays, crowd management) while maintaining artistic vision – skills critical for success in Canada Toronto’s unpredictable outdoor production schedules. My ability to communicate clearly with diverse stakeholders, from first-time interviewees to seasoned directors, ensures seamless project execution even under pressure.</w:t>
      </w:r>
    </w:p>
    <w:p>
      <w:pPr>
        <w:pStyle w:val="BodyText"/>
      </w:pPr>
      <w:r>
        <w:t xml:space="preserve">I understand that an Internship Application Letter is more than a formality – it’s a promise of dedication. I’ve meticulously prepared for this role by mastering industry-standard workflows: I operate RED Komodo and Sony FX6 cameras, utilize motion graphics in After Effects, and optimize footage for platforms like Instagram Reels (which drive 73% of Toronto’s youth media consumption according to 2023 Statista data). What truly sets me apart is my proactive approach – I’ve already researched [Company Name]’s upcoming projects through the *Toronto Film Board* calendar and identified how my drone certification (obtained through Transport Canada) could support your planned waterfront documentary series.</w:t>
      </w:r>
    </w:p>
    <w:p>
      <w:pPr>
        <w:pStyle w:val="BodyText"/>
      </w:pPr>
      <w:r>
        <w:t xml:space="preserve">Toronto’s media sector is uniquely positioned to lead global storytelling, and I’m determined to contribute meaningfully. As a newcomer to Canada Toronto, I’ve been actively integrating into the community: volunteering at [Local Film Festival], attending TIFF Industry workshops, and even learning basic French through a local cultural center – recognizing that bilingual communication enhances collaboration in this diverse city. My goal isn’t just to learn as a Videographer; it’s to become an asset who elevates your team’s narrative voice by understanding Toronto’s soul.</w:t>
      </w:r>
    </w:p>
    <w:p>
      <w:pPr>
        <w:pStyle w:val="BodyText"/>
      </w:pPr>
      <w:r>
        <w:t xml:space="preserve">I am deeply impressed by [Company Name]’s commitment to nurturing emerging talent through initiatives like the *Toronto Media Mentorship Program*. My Internship Application Letter reflects not just my qualifications, but my genuine desire to grow within your company’s framework. I’ve attached a portfolio showcasing 12 projects (including three Toronto-focused pieces), which demonstrates technical versatility across documentary, corporate, and social media formats. I would welcome the chance to discuss how my background aligns with your needs during an interview at your convenience.</w:t>
      </w:r>
    </w:p>
    <w:p>
      <w:pPr>
        <w:pStyle w:val="BodyText"/>
      </w:pPr>
      <w:r>
        <w:t xml:space="preserve">Thank you for considering my application for this Videographer internship. I am eager to bring fresh perspectives and relentless dedication to Canada Toronto’s most exciting creative workspace. The opportunity to develop under your guidance would be a transformative step toward my dream of becoming a Videographer who helps define the visual language of our city – one frame at a time.</w:t>
      </w:r>
    </w:p>
    <w:p>
      <w:pPr>
        <w:pStyle w:val="BodyText"/>
      </w:pPr>
      <w:r>
        <w:t xml:space="preserve">Sincerely,</w:t>
      </w:r>
    </w:p>
    <w:p>
      <w:pPr>
        <w:pStyle w:val="BodyText"/>
      </w:pPr>
      <w:r>
        <w:t xml:space="preserve">[Your Full Name]</w:t>
      </w:r>
    </w:p>
    <w:p>
      <w:pPr>
        <w:pStyle w:val="BodyText"/>
      </w:pPr>
      <w:r>
        <w:rPr>
          <w:iCs/>
          <w:i/>
        </w:rPr>
        <w:t xml:space="preserve">Portfolio Link:</w:t>
      </w:r>
      <w:r>
        <w:t xml:space="preserve"> </w:t>
      </w:r>
      <w:r>
        <w:t xml:space="preserve">[Your Portfolio URL]</w:t>
      </w:r>
    </w:p>
    <w:p>
      <w:pPr>
        <w:pStyle w:val="BodyText"/>
      </w:pPr>
      <w:r>
        <w:t xml:space="preserve">This Internship Application Letter was crafted specifically for the Videographer position in Canada Toronto, reflecting my commitment to contributing to Toronto’s media excell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ideographer Position</dc:title>
  <dc:creator/>
  <dc:language>en</dc:language>
  <cp:keywords/>
  <dcterms:created xsi:type="dcterms:W3CDTF">2026-04-30T10:07:23Z</dcterms:created>
  <dcterms:modified xsi:type="dcterms:W3CDTF">2026-04-30T10:07:23Z</dcterms:modified>
</cp:coreProperties>
</file>

<file path=docProps/custom.xml><?xml version="1.0" encoding="utf-8"?>
<Properties xmlns="http://schemas.openxmlformats.org/officeDocument/2006/custom-properties" xmlns:vt="http://schemas.openxmlformats.org/officeDocument/2006/docPropsVTypes"/>
</file>